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ECFE5" w14:textId="77777777" w:rsidR="00621140" w:rsidRDefault="00CB0EFC">
      <w:pPr>
        <w:pStyle w:val="Titel"/>
      </w:pPr>
      <w:r>
        <w:t>HelloWorld</w:t>
      </w:r>
    </w:p>
    <w:p w14:paraId="41EECFE6" w14:textId="77777777" w:rsidR="00621140" w:rsidRDefault="00CB0EFC">
      <w:pPr>
        <w:pStyle w:val="Author"/>
      </w:pPr>
      <w:r>
        <w:t>HG</w:t>
      </w:r>
    </w:p>
    <w:p w14:paraId="41EECFE7" w14:textId="77777777" w:rsidR="00621140" w:rsidRDefault="00CB0EFC">
      <w:pPr>
        <w:pStyle w:val="Datum"/>
      </w:pPr>
      <w:r>
        <w:t>2 5 2022</w:t>
      </w:r>
    </w:p>
    <w:p w14:paraId="41EECFE8" w14:textId="77777777" w:rsidR="00621140" w:rsidRDefault="00CB0EFC">
      <w:pPr>
        <w:pStyle w:val="berschrift2"/>
      </w:pPr>
      <w:bookmarkStart w:id="0" w:name="r-markdown"/>
      <w:r>
        <w:t>R Markdown</w:t>
      </w:r>
    </w:p>
    <w:p w14:paraId="41EECFE9" w14:textId="77777777" w:rsidR="00621140" w:rsidRDefault="00CB0EFC">
      <w:pPr>
        <w:pStyle w:val="berschrift2"/>
      </w:pPr>
      <w:bookmarkStart w:id="1" w:name="this-is-a-markdown-file"/>
      <w:bookmarkEnd w:id="0"/>
      <w:r>
        <w:t>This is a markdown file</w:t>
      </w:r>
    </w:p>
    <w:p w14:paraId="41EECFEA" w14:textId="77777777" w:rsidR="00621140" w:rsidRDefault="00CB0EF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1EECFEB" w14:textId="77777777" w:rsidR="00621140" w:rsidRDefault="00CB0EFC">
      <w:pPr>
        <w:pStyle w:val="Textkrper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1EECFEC" w14:textId="77777777" w:rsidR="00621140" w:rsidRDefault="00CB0EF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1EECFED" w14:textId="77777777" w:rsidR="00621140" w:rsidRDefault="00CB0EF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1EECFEE" w14:textId="77777777" w:rsidR="00621140" w:rsidRDefault="00CB0EFC">
      <w:pPr>
        <w:pStyle w:val="berschrift2"/>
      </w:pPr>
      <w:bookmarkStart w:id="2" w:name="including-plots"/>
      <w:bookmarkEnd w:id="1"/>
      <w:r>
        <w:t>Including Plots</w:t>
      </w:r>
    </w:p>
    <w:p w14:paraId="41EECFEF" w14:textId="77777777" w:rsidR="00621140" w:rsidRDefault="00CB0EFC">
      <w:pPr>
        <w:pStyle w:val="FirstParagraph"/>
      </w:pPr>
      <w:r>
        <w:t>You can also embed plots, for example:</w:t>
      </w:r>
    </w:p>
    <w:p w14:paraId="41EECFF0" w14:textId="77777777" w:rsidR="00621140" w:rsidRDefault="00CB0EFC">
      <w:pPr>
        <w:pStyle w:val="Textkrper"/>
      </w:pPr>
      <w:r>
        <w:rPr>
          <w:noProof/>
        </w:rPr>
        <w:lastRenderedPageBreak/>
        <w:drawing>
          <wp:inline distT="0" distB="0" distL="0" distR="0" wp14:anchorId="41EECFF2" wp14:editId="41EECFF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ECFF1" w14:textId="77777777" w:rsidR="00621140" w:rsidRDefault="00CB0EFC">
      <w:pPr>
        <w:pStyle w:val="Textkrper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2"/>
    <w:sectPr w:rsidR="00621140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ECFF8" w14:textId="77777777" w:rsidR="00000000" w:rsidRDefault="00CB0EFC">
      <w:pPr>
        <w:spacing w:after="0"/>
      </w:pPr>
      <w:r>
        <w:separator/>
      </w:r>
    </w:p>
  </w:endnote>
  <w:endnote w:type="continuationSeparator" w:id="0">
    <w:p w14:paraId="41EECFFA" w14:textId="77777777" w:rsidR="00000000" w:rsidRDefault="00CB0E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ECFF4" w14:textId="77777777" w:rsidR="00621140" w:rsidRDefault="00CB0EFC">
      <w:r>
        <w:separator/>
      </w:r>
    </w:p>
  </w:footnote>
  <w:footnote w:type="continuationSeparator" w:id="0">
    <w:p w14:paraId="41EECFF5" w14:textId="77777777" w:rsidR="00621140" w:rsidRDefault="00CB0E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5401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1140"/>
    <w:rsid w:val="00621140"/>
    <w:rsid w:val="00CB0E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EECFE5"/>
  <w15:docId w15:val="{F38F77B5-37B2-4137-BFB2-1340C321D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HG</dc:creator>
  <cp:keywords/>
  <cp:lastModifiedBy>Hendrik Gerlich</cp:lastModifiedBy>
  <cp:revision>2</cp:revision>
  <dcterms:created xsi:type="dcterms:W3CDTF">2022-05-02T20:27:00Z</dcterms:created>
  <dcterms:modified xsi:type="dcterms:W3CDTF">2022-05-02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5 2022</vt:lpwstr>
  </property>
  <property fmtid="{D5CDD505-2E9C-101B-9397-08002B2CF9AE}" pid="3" name="output">
    <vt:lpwstr/>
  </property>
</Properties>
</file>